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48940" w14:textId="3E5017E8" w:rsidR="00646AFB" w:rsidRPr="00FB567B" w:rsidRDefault="00646AFB" w:rsidP="004C26A2">
      <w:pPr>
        <w:pStyle w:val="berschrift1"/>
        <w:jc w:val="both"/>
        <w:rPr>
          <w:rFonts w:cstheme="majorHAnsi"/>
          <w:b/>
          <w:bCs/>
          <w:color w:val="auto"/>
          <w:sz w:val="24"/>
          <w:szCs w:val="24"/>
          <w:lang w:val="de-DE"/>
        </w:rPr>
      </w:pPr>
      <w:r w:rsidRPr="00FB567B">
        <w:rPr>
          <w:rFonts w:cstheme="majorHAnsi"/>
          <w:b/>
          <w:bCs/>
          <w:color w:val="auto"/>
          <w:sz w:val="24"/>
          <w:szCs w:val="24"/>
          <w:lang w:val="de-DE"/>
        </w:rPr>
        <w:t>Interview Leitfaden</w:t>
      </w:r>
      <w:r w:rsidR="004C26A2" w:rsidRPr="00FB567B">
        <w:rPr>
          <w:rFonts w:cstheme="majorHAnsi"/>
          <w:b/>
          <w:bCs/>
          <w:color w:val="auto"/>
          <w:sz w:val="24"/>
          <w:szCs w:val="24"/>
          <w:lang w:val="de-DE"/>
        </w:rPr>
        <w:t xml:space="preserve"> fastReach</w:t>
      </w:r>
    </w:p>
    <w:p w14:paraId="5CB4167F" w14:textId="77777777" w:rsidR="004C26A2" w:rsidRPr="006E1E87" w:rsidRDefault="004C26A2" w:rsidP="004C26A2">
      <w:pPr>
        <w:rPr>
          <w:rFonts w:asciiTheme="majorHAnsi" w:hAnsiTheme="majorHAnsi" w:cstheme="majorHAnsi"/>
          <w:lang w:val="de-DE"/>
        </w:rPr>
      </w:pPr>
    </w:p>
    <w:p w14:paraId="7B0CE3CE" w14:textId="792D50DD" w:rsidR="00646AFB" w:rsidRDefault="004C26A2" w:rsidP="00DB4492">
      <w:pPr>
        <w:pStyle w:val="berschrift2"/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n</w:t>
      </w:r>
      <w:r w:rsidR="00646AFB" w:rsidRPr="00FB567B">
        <w:rPr>
          <w:rFonts w:cstheme="majorHAnsi"/>
          <w:b/>
          <w:bCs/>
          <w:color w:val="auto"/>
          <w:sz w:val="22"/>
          <w:szCs w:val="22"/>
          <w:lang w:val="de-DE"/>
        </w:rPr>
        <w:t>ach jedem Block</w:t>
      </w:r>
      <w:r w:rsidR="006F0CEE">
        <w:rPr>
          <w:rFonts w:cstheme="majorHAnsi"/>
          <w:b/>
          <w:bCs/>
          <w:color w:val="auto"/>
          <w:sz w:val="22"/>
          <w:szCs w:val="22"/>
          <w:lang w:val="de-DE"/>
        </w:rPr>
        <w:t xml:space="preserve"> (3x)</w:t>
      </w:r>
    </w:p>
    <w:p w14:paraId="5FB4B009" w14:textId="77777777" w:rsidR="006F0CEE" w:rsidRDefault="006F0CEE" w:rsidP="006F0CEE">
      <w:pPr>
        <w:rPr>
          <w:lang w:val="de-DE"/>
        </w:rPr>
      </w:pPr>
    </w:p>
    <w:p w14:paraId="2FA3194A" w14:textId="77777777" w:rsidR="006F0CEE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bitte das folgende Statement auf der Skala bewerten (auf VP-Bogen):</w:t>
      </w:r>
    </w:p>
    <w:p w14:paraId="1F0DE641" w14:textId="77777777" w:rsidR="006F0CEE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3471231" w14:textId="77777777" w:rsidR="006F0CEE" w:rsidRPr="00FB567B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commentRangeStart w:id="0"/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  <w:commentRangeEnd w:id="0"/>
      <w:r>
        <w:rPr>
          <w:rStyle w:val="Kommentarzeichen"/>
        </w:rPr>
        <w:commentReference w:id="0"/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6F0CEE" w:rsidRPr="009D36E0" w14:paraId="69161445" w14:textId="77777777" w:rsidTr="00A8230F">
        <w:tc>
          <w:tcPr>
            <w:tcW w:w="1288" w:type="dxa"/>
          </w:tcPr>
          <w:p w14:paraId="0891E60E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60334B20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2AD5F2A1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6CC9C275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1335F6A5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1843E066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F047554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</w:tr>
      <w:tr w:rsidR="006F0CEE" w:rsidRPr="009D36E0" w14:paraId="1A495172" w14:textId="77777777" w:rsidTr="00A8230F">
        <w:tc>
          <w:tcPr>
            <w:tcW w:w="1288" w:type="dxa"/>
          </w:tcPr>
          <w:p w14:paraId="0F14858B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</w:tc>
        <w:tc>
          <w:tcPr>
            <w:tcW w:w="1288" w:type="dxa"/>
          </w:tcPr>
          <w:p w14:paraId="2153DD3F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95B72C2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44E5126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B8BDC06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7F849503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C559532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</w:tbl>
    <w:p w14:paraId="0CB5DACC" w14:textId="71BECFED" w:rsidR="00303E55" w:rsidRDefault="00303E55" w:rsidP="00303E55">
      <w:pPr>
        <w:rPr>
          <w:lang w:val="de-DE"/>
        </w:rPr>
      </w:pPr>
    </w:p>
    <w:p w14:paraId="7078EECC" w14:textId="77777777" w:rsidR="006F0CEE" w:rsidRPr="006E1E87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uns in Worten beschreiben, warum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Sie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hier X angekreuzt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haben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6A6DE937" w14:textId="77777777" w:rsidR="006F0CEE" w:rsidRPr="006E1E87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1598CC68" w14:textId="77777777" w:rsidR="006F0CEE" w:rsidRPr="006E1E87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1E67B10" w14:textId="77777777" w:rsidR="006F0CEE" w:rsidRPr="006E1E87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das Wort erklären / mit anderen Wörtern umschreiben? (für wichtige Wörter)</w:t>
      </w:r>
    </w:p>
    <w:p w14:paraId="220BE104" w14:textId="77777777" w:rsidR="006F0CEE" w:rsidRPr="006E1E87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349C6FC7" w14:textId="77777777" w:rsidR="006F0CEE" w:rsidRDefault="006F0CEE" w:rsidP="00303E55">
      <w:pPr>
        <w:rPr>
          <w:lang w:val="de-DE"/>
        </w:rPr>
      </w:pPr>
    </w:p>
    <w:p w14:paraId="794BFEC7" w14:textId="77777777" w:rsidR="006F0CEE" w:rsidRPr="00FB567B" w:rsidRDefault="006F0CEE" w:rsidP="006F0CEE">
      <w:pPr>
        <w:pStyle w:val="berschrift2"/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am Ende des Experiments</w:t>
      </w:r>
    </w:p>
    <w:p w14:paraId="7364B3A0" w14:textId="77777777" w:rsidR="006F0CEE" w:rsidRPr="00303E55" w:rsidRDefault="006F0CEE" w:rsidP="00303E55">
      <w:pPr>
        <w:rPr>
          <w:lang w:val="de-DE"/>
        </w:rPr>
      </w:pPr>
    </w:p>
    <w:p w14:paraId="1240594E" w14:textId="43755904" w:rsidR="004C26A2" w:rsidRPr="006E1E87" w:rsidRDefault="00303E55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</w:rPr>
        <w:t>Sie d</w:t>
      </w:r>
      <w:r w:rsidR="006F0CEE">
        <w:rPr>
          <w:rFonts w:asciiTheme="majorHAnsi" w:hAnsiTheme="majorHAnsi" w:cstheme="majorHAnsi"/>
          <w:sz w:val="22"/>
          <w:szCs w:val="22"/>
        </w:rPr>
        <w:t xml:space="preserve">ie </w:t>
      </w:r>
      <w:r>
        <w:rPr>
          <w:rFonts w:asciiTheme="majorHAnsi" w:hAnsiTheme="majorHAnsi" w:cstheme="majorHAnsi"/>
          <w:sz w:val="22"/>
          <w:szCs w:val="22"/>
        </w:rPr>
        <w:t>Block</w:t>
      </w:r>
      <w:r w:rsidR="006F0CEE">
        <w:rPr>
          <w:rFonts w:asciiTheme="majorHAnsi" w:hAnsiTheme="majorHAnsi" w:cstheme="majorHAnsi"/>
          <w:sz w:val="22"/>
          <w:szCs w:val="22"/>
        </w:rPr>
        <w:t xml:space="preserve">s </w:t>
      </w:r>
      <w:r>
        <w:rPr>
          <w:rFonts w:asciiTheme="majorHAnsi" w:hAnsiTheme="majorHAnsi" w:cstheme="majorHAnsi"/>
          <w:sz w:val="22"/>
          <w:szCs w:val="22"/>
        </w:rPr>
        <w:t xml:space="preserve">beendet. </w:t>
      </w:r>
      <w:r w:rsidR="00646AFB" w:rsidRPr="006E1E87">
        <w:rPr>
          <w:rFonts w:asciiTheme="majorHAnsi" w:hAnsiTheme="majorHAnsi" w:cstheme="majorHAnsi"/>
          <w:sz w:val="22"/>
          <w:szCs w:val="22"/>
        </w:rPr>
        <w:t xml:space="preserve">Jetzt kommen wir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zu einem kurzen Interview. Z</w:t>
      </w:r>
      <w:r w:rsidR="00646AFB" w:rsidRPr="006E1E87">
        <w:rPr>
          <w:rFonts w:asciiTheme="majorHAnsi" w:hAnsiTheme="majorHAnsi" w:cstheme="majorHAnsi"/>
          <w:sz w:val="22"/>
          <w:szCs w:val="22"/>
        </w:rPr>
        <w:t xml:space="preserve">um Einstieg: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646AFB" w:rsidRPr="006E1E87">
        <w:rPr>
          <w:rFonts w:asciiTheme="majorHAnsi" w:hAnsiTheme="majorHAnsi" w:cstheme="majorHAnsi"/>
          <w:sz w:val="22"/>
          <w:szCs w:val="22"/>
        </w:rPr>
        <w:t>einmal zusammenfassen</w:t>
      </w:r>
      <w:r w:rsidR="005B39F5">
        <w:rPr>
          <w:rFonts w:asciiTheme="majorHAnsi" w:hAnsiTheme="majorHAnsi" w:cstheme="majorHAnsi"/>
          <w:sz w:val="22"/>
          <w:szCs w:val="22"/>
        </w:rPr>
        <w:t>,</w:t>
      </w:r>
      <w:r w:rsidR="00646AFB" w:rsidRPr="006E1E87">
        <w:rPr>
          <w:rFonts w:asciiTheme="majorHAnsi" w:hAnsiTheme="majorHAnsi" w:cstheme="majorHAnsi"/>
          <w:sz w:val="22"/>
          <w:szCs w:val="22"/>
        </w:rPr>
        <w:t xml:space="preserve"> was gerade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Ihre</w:t>
      </w:r>
      <w:r w:rsidR="00646AFB" w:rsidRPr="006E1E87">
        <w:rPr>
          <w:rFonts w:asciiTheme="majorHAnsi" w:hAnsiTheme="majorHAnsi" w:cstheme="majorHAnsi"/>
          <w:sz w:val="22"/>
          <w:szCs w:val="22"/>
        </w:rPr>
        <w:t xml:space="preserve"> Aufgabe war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26D6AC99" w14:textId="107ADB79" w:rsidR="004C26A2" w:rsidRDefault="004C26A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CA0055E" w14:textId="77777777" w:rsidR="006F0CEE" w:rsidRDefault="006F0CEE" w:rsidP="00646AF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57E72D11" w14:textId="77777777" w:rsidR="006F0CEE" w:rsidRDefault="00D72A32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b jetzt sprechen wir nur noch über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das Tippen, den Teil mit der Zeitschätzung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a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usblenden.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Können Sie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uns beschreiben, was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der Interaktionsprototyp gemacht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hat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p w14:paraId="1FC1C762" w14:textId="77777777" w:rsidR="006F0CEE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6DC263FA" w14:textId="77777777" w:rsidR="006F0CEE" w:rsidRPr="006E1E87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68227913" w14:textId="5AB8C528" w:rsidR="006F0CEE" w:rsidRPr="006E1E87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ie haben sich die 3 Blöcke unterschieden?</w:t>
      </w:r>
    </w:p>
    <w:p w14:paraId="2B03EE52" w14:textId="77777777" w:rsidR="006F0CEE" w:rsidRPr="006E1E87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13DBBEC6" w14:textId="0D8BC56B" w:rsidR="00646AFB" w:rsidRPr="006E1E87" w:rsidRDefault="00646AFB" w:rsidP="00646AF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98035C3" w14:textId="2AF4AEE3" w:rsidR="003D60DC" w:rsidRPr="006E1E87" w:rsidRDefault="006678A3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ovon denken Sie, wurde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die Aktionen des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Systems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>jeweils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ausgelöst?</w:t>
      </w:r>
    </w:p>
    <w:p w14:paraId="5105BD70" w14:textId="091509CB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476E5D1C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B81486C" w14:textId="67604CD6" w:rsidR="003545E6" w:rsidRPr="006E1E87" w:rsidRDefault="005B39F5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s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haben Sie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bezüglich der Aktion des Systems 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jeweils 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empfunden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[vergleichend zwischen no-intention und EMS]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6F2BBB2C" w14:textId="598A651C" w:rsidR="004A7921" w:rsidRPr="006E1E87" w:rsidRDefault="004A7921" w:rsidP="004A792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2D55C34E" w14:textId="77777777" w:rsidR="004A7921" w:rsidRPr="006E1E87" w:rsidRDefault="004A7921" w:rsidP="004A7921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6FCE7A5E" w14:textId="71D4C29D" w:rsidR="003D60DC" w:rsidRPr="006E1E87" w:rsidRDefault="00BE4F5B" w:rsidP="004A792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Fallen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Ihnen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Situationen ein, in denen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Sie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vergleichbare Empfin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d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u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ngen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 haben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>[vergleichend zwischen no-intention und EMS]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36376F88" w14:textId="5C26F895" w:rsidR="003D60DC" w:rsidRPr="006E1E87" w:rsidRDefault="004A7921" w:rsidP="003D60DC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22207E56" w14:textId="77777777" w:rsidR="006F0CEE" w:rsidRDefault="00FB567B" w:rsidP="00D67110">
      <w:pPr>
        <w:rPr>
          <w:rFonts w:asciiTheme="majorHAnsi" w:hAnsiTheme="majorHAnsi" w:cstheme="majorHAnsi"/>
          <w:sz w:val="22"/>
          <w:szCs w:val="22"/>
          <w:lang w:val="de-DE"/>
        </w:rPr>
      </w:pPr>
      <w:commentRangeStart w:id="1"/>
      <w:commentRangeStart w:id="2"/>
      <w:commentRangeStart w:id="3"/>
      <w:commentRangeEnd w:id="1"/>
      <w:r>
        <w:rPr>
          <w:rStyle w:val="Kommentarzeichen"/>
        </w:rPr>
        <w:commentReference w:id="1"/>
      </w:r>
      <w:commentRangeEnd w:id="2"/>
      <w:r>
        <w:rPr>
          <w:rStyle w:val="Kommentarzeichen"/>
        </w:rPr>
        <w:commentReference w:id="2"/>
      </w:r>
      <w:commentRangeEnd w:id="3"/>
      <w:r w:rsidR="006E5314">
        <w:rPr>
          <w:rStyle w:val="Kommentarzeichen"/>
        </w:rPr>
        <w:commentReference w:id="3"/>
      </w:r>
    </w:p>
    <w:p w14:paraId="1797E8A0" w14:textId="168C5EE0" w:rsidR="00DB4492" w:rsidRDefault="00234BAB" w:rsidP="00D67110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sich </w:t>
      </w:r>
      <w:r w:rsidR="00DB4492" w:rsidRPr="006E1E87">
        <w:rPr>
          <w:rFonts w:asciiTheme="majorHAnsi" w:hAnsiTheme="majorHAnsi" w:cstheme="majorHAnsi"/>
          <w:sz w:val="22"/>
          <w:szCs w:val="22"/>
        </w:rPr>
        <w:t xml:space="preserve">Nutzungsszenarien 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 xml:space="preserve">für Systeme dieser Art </w:t>
      </w:r>
      <w:r w:rsidR="00DB4492" w:rsidRPr="006E1E87">
        <w:rPr>
          <w:rFonts w:asciiTheme="majorHAnsi" w:hAnsiTheme="majorHAnsi" w:cstheme="majorHAnsi"/>
          <w:sz w:val="22"/>
          <w:szCs w:val="22"/>
        </w:rPr>
        <w:t>vorstellen?</w:t>
      </w:r>
    </w:p>
    <w:p w14:paraId="28237473" w14:textId="0F8188B9" w:rsidR="00FB567B" w:rsidRPr="00FB567B" w:rsidRDefault="00FB567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sectPr w:rsidR="00FB567B" w:rsidRPr="00FB567B" w:rsidSect="0091525A">
      <w:pgSz w:w="11906" w:h="16838"/>
      <w:pgMar w:top="568" w:right="991" w:bottom="851" w:left="993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U-Pseudonym 1547322292273963" w:date="2023-03-07T17:01:00Z" w:initials="TP1">
    <w:p w14:paraId="09C63153" w14:textId="77777777" w:rsidR="006F0CEE" w:rsidRDefault="006F0CEE" w:rsidP="006F0CEE">
      <w:pPr>
        <w:pStyle w:val="Kommentartext"/>
      </w:pPr>
      <w:r>
        <w:rPr>
          <w:rStyle w:val="Kommentarzeichen"/>
        </w:rPr>
        <w:annotationRef/>
      </w:r>
      <w:r>
        <w:t>Alternative (see Danry 2022): I did the tapping // the integration did the tapping</w:t>
      </w:r>
    </w:p>
  </w:comment>
  <w:comment w:id="1" w:author="TU-Pseudonym 1547322292273963" w:date="2023-02-23T16:40:00Z" w:initials="TP1">
    <w:p w14:paraId="61F5EF1C" w14:textId="77777777" w:rsidR="00FB567B" w:rsidRDefault="00FB567B" w:rsidP="004D2AFC">
      <w:pPr>
        <w:pStyle w:val="Kommentartext"/>
      </w:pPr>
      <w:r>
        <w:rPr>
          <w:rStyle w:val="Kommentarzeichen"/>
        </w:rPr>
        <w:annotationRef/>
      </w:r>
      <w:r>
        <w:t>1) Passt die Übersetzung? 2) Fragen wir das wieder für beide Blöcke?</w:t>
      </w:r>
    </w:p>
  </w:comment>
  <w:comment w:id="2" w:author="TU-Pseudonym 1547322292273963" w:date="2023-02-23T16:41:00Z" w:initials="TP1">
    <w:p w14:paraId="0F9EBAAA" w14:textId="77777777" w:rsidR="00FB567B" w:rsidRDefault="00FB567B" w:rsidP="00941E41">
      <w:pPr>
        <w:pStyle w:val="Kommentartext"/>
      </w:pPr>
      <w:r>
        <w:rPr>
          <w:rStyle w:val="Kommentarzeichen"/>
        </w:rPr>
        <w:annotationRef/>
      </w:r>
      <w:r>
        <w:t>3) Intro für diese Frage</w:t>
      </w:r>
    </w:p>
  </w:comment>
  <w:comment w:id="3" w:author="TU-Pseudonym 6266954352737809" w:date="2023-02-24T14:25:00Z" w:initials="MOU">
    <w:p w14:paraId="627598E4" w14:textId="77777777" w:rsidR="006E5314" w:rsidRDefault="006E5314" w:rsidP="0029057C">
      <w:r>
        <w:rPr>
          <w:rStyle w:val="Kommentarzeichen"/>
        </w:rPr>
        <w:annotationRef/>
      </w:r>
      <w:r>
        <w:rPr>
          <w:color w:val="000000"/>
          <w:sz w:val="20"/>
          <w:szCs w:val="20"/>
        </w:rPr>
        <w:t>Zu 1) Ja, passt, zu 2) nee nur fuer am End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9C63153" w15:done="0"/>
  <w15:commentEx w15:paraId="61F5EF1C" w15:done="1"/>
  <w15:commentEx w15:paraId="0F9EBAAA" w15:paraIdParent="61F5EF1C" w15:done="1"/>
  <w15:commentEx w15:paraId="627598E4" w15:paraIdParent="61F5EF1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3D14C" w16cex:dateUtc="2023-03-07T16:01:00Z"/>
  <w16cex:commentExtensible w16cex:durableId="27A21571" w16cex:dateUtc="2023-02-23T15:40:00Z"/>
  <w16cex:commentExtensible w16cex:durableId="27A215D0" w16cex:dateUtc="2023-02-23T15:41:00Z"/>
  <w16cex:commentExtensible w16cex:durableId="27A3474A" w16cex:dateUtc="2023-02-24T13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9C63153" w16cid:durableId="2863D14C"/>
  <w16cid:commentId w16cid:paraId="61F5EF1C" w16cid:durableId="27A21571"/>
  <w16cid:commentId w16cid:paraId="0F9EBAAA" w16cid:durableId="27A215D0"/>
  <w16cid:commentId w16cid:paraId="627598E4" w16cid:durableId="27A3474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334711"/>
    <w:multiLevelType w:val="hybridMultilevel"/>
    <w:tmpl w:val="9AE8538C"/>
    <w:lvl w:ilvl="0" w:tplc="7DBE62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0C47B9"/>
    <w:multiLevelType w:val="hybridMultilevel"/>
    <w:tmpl w:val="B776BC06"/>
    <w:lvl w:ilvl="0" w:tplc="091AAD1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947F56"/>
    <w:multiLevelType w:val="hybridMultilevel"/>
    <w:tmpl w:val="28524A3E"/>
    <w:lvl w:ilvl="0" w:tplc="DEA04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804750">
    <w:abstractNumId w:val="2"/>
  </w:num>
  <w:num w:numId="2" w16cid:durableId="1757242217">
    <w:abstractNumId w:val="1"/>
  </w:num>
  <w:num w:numId="3" w16cid:durableId="171056657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U-Pseudonym 1547322292273963">
    <w15:presenceInfo w15:providerId="AD" w15:userId="S::1547322292273963@msopseudo.tu-berlin.de::9429a658-8920-4827-9a81-1460247bff40"/>
  </w15:person>
  <w15:person w15:author="TU-Pseudonym 6266954352737809">
    <w15:presenceInfo w15:providerId="AD" w15:userId="S::6266954352737809@msopseudo.tu-berlin.de::f6a4cae7-a42a-4f81-a7d5-0b8de394990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rA0NLOwMDMwNzdX0lEKTi0uzszPAykwrwUAPXyWfywAAAA="/>
  </w:docVars>
  <w:rsids>
    <w:rsidRoot w:val="003545E6"/>
    <w:rsid w:val="00234BAB"/>
    <w:rsid w:val="002537EC"/>
    <w:rsid w:val="00303E55"/>
    <w:rsid w:val="003545E6"/>
    <w:rsid w:val="00356F1B"/>
    <w:rsid w:val="003D60DC"/>
    <w:rsid w:val="00467317"/>
    <w:rsid w:val="004A7921"/>
    <w:rsid w:val="004C26A2"/>
    <w:rsid w:val="005B39F5"/>
    <w:rsid w:val="005C1C24"/>
    <w:rsid w:val="005E3B51"/>
    <w:rsid w:val="00646AFB"/>
    <w:rsid w:val="006678A3"/>
    <w:rsid w:val="006E1E87"/>
    <w:rsid w:val="006E5314"/>
    <w:rsid w:val="006F0CEE"/>
    <w:rsid w:val="007761D3"/>
    <w:rsid w:val="00810B96"/>
    <w:rsid w:val="008C038B"/>
    <w:rsid w:val="0091525A"/>
    <w:rsid w:val="009D36E0"/>
    <w:rsid w:val="009E0962"/>
    <w:rsid w:val="00BE4F5B"/>
    <w:rsid w:val="00CA1211"/>
    <w:rsid w:val="00D67110"/>
    <w:rsid w:val="00D72A32"/>
    <w:rsid w:val="00DB4492"/>
    <w:rsid w:val="00FB5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ABB45"/>
  <w15:chartTrackingRefBased/>
  <w15:docId w15:val="{3E8A9EF2-F2F4-5A43-9675-C10DC026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F0CEE"/>
  </w:style>
  <w:style w:type="paragraph" w:styleId="berschrift1">
    <w:name w:val="heading 1"/>
    <w:basedOn w:val="Standard"/>
    <w:next w:val="Standard"/>
    <w:link w:val="berschrift1Zchn"/>
    <w:uiPriority w:val="9"/>
    <w:qFormat/>
    <w:rsid w:val="00646A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46A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54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646AFB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4A79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4A79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A79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A79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A7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4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-Pseudonym 6266954352737809</dc:creator>
  <cp:keywords/>
  <dc:description/>
  <cp:lastModifiedBy>TU-Pseudonym 1547322292273963</cp:lastModifiedBy>
  <cp:revision>10</cp:revision>
  <dcterms:created xsi:type="dcterms:W3CDTF">2023-02-24T13:45:00Z</dcterms:created>
  <dcterms:modified xsi:type="dcterms:W3CDTF">2023-07-20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a3054efe49892da9460a4fe21d1a155a8c95975b7c50a3a2a373a1e40ee05</vt:lpwstr>
  </property>
</Properties>
</file>